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09F9A4" w14:textId="77777777" w:rsidR="00B15EE4" w:rsidRDefault="00B15EE4" w:rsidP="00B15EE4">
      <w:pPr>
        <w:pStyle w:val="Default"/>
      </w:pPr>
    </w:p>
    <w:p w14:paraId="1DBADB27" w14:textId="7FA9B92A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Name: Shahid Mohammed </w:t>
      </w:r>
      <w:proofErr w:type="spellStart"/>
      <w:r>
        <w:rPr>
          <w:sz w:val="22"/>
          <w:szCs w:val="22"/>
        </w:rPr>
        <w:t>Shaikbepari</w:t>
      </w:r>
      <w:proofErr w:type="spellEnd"/>
      <w:r>
        <w:rPr>
          <w:sz w:val="22"/>
          <w:szCs w:val="22"/>
        </w:rPr>
        <w:t xml:space="preserve"> </w:t>
      </w:r>
    </w:p>
    <w:p w14:paraId="24762117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USC Id: 4491455475 </w:t>
      </w:r>
    </w:p>
    <w:p w14:paraId="62E0327D" w14:textId="17B42023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ssignment: Lab 7, EE595 </w:t>
      </w:r>
    </w:p>
    <w:p w14:paraId="74419A5B" w14:textId="77777777" w:rsidR="00B80F96" w:rsidRDefault="00B80F96" w:rsidP="00B15EE4">
      <w:pPr>
        <w:pStyle w:val="Default"/>
        <w:rPr>
          <w:sz w:val="22"/>
          <w:szCs w:val="22"/>
        </w:rPr>
      </w:pPr>
    </w:p>
    <w:p w14:paraId="4DFDDC05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ART A </w:t>
      </w:r>
    </w:p>
    <w:p w14:paraId="1EEE9A43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 </w:t>
      </w:r>
    </w:p>
    <w:p w14:paraId="42A0CC23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Build and Run: </w:t>
      </w:r>
    </w:p>
    <w:p w14:paraId="2DC445B7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-------- </w:t>
      </w:r>
    </w:p>
    <w:p w14:paraId="5DB33FA4" w14:textId="28B705CA" w:rsidR="00B15EE4" w:rsidRDefault="00B15EE4" w:rsidP="005859BB">
      <w:pPr>
        <w:pStyle w:val="Default"/>
        <w:numPr>
          <w:ilvl w:val="0"/>
          <w:numId w:val="1"/>
        </w:numPr>
        <w:spacing w:after="18"/>
        <w:rPr>
          <w:sz w:val="22"/>
          <w:szCs w:val="22"/>
        </w:rPr>
      </w:pPr>
      <w:r>
        <w:rPr>
          <w:sz w:val="22"/>
          <w:szCs w:val="22"/>
        </w:rPr>
        <w:t xml:space="preserve">First run the commands to build </w:t>
      </w:r>
      <w:proofErr w:type="gramStart"/>
      <w:r>
        <w:rPr>
          <w:sz w:val="22"/>
          <w:szCs w:val="22"/>
        </w:rPr>
        <w:t>an</w:t>
      </w:r>
      <w:proofErr w:type="gramEnd"/>
      <w:r>
        <w:rPr>
          <w:sz w:val="22"/>
          <w:szCs w:val="22"/>
        </w:rPr>
        <w:t xml:space="preserve"> virtual environment as given in the spec </w:t>
      </w:r>
      <w:r w:rsidR="005859BB">
        <w:rPr>
          <w:sz w:val="22"/>
          <w:szCs w:val="22"/>
        </w:rPr>
        <w:t>of Lab6</w:t>
      </w:r>
    </w:p>
    <w:p w14:paraId="2C73A8BD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ambria" w:eastAsia="Times New Roman" w:hAnsi="Cambria" w:cs="Arial"/>
          <w:b/>
          <w:bCs/>
          <w:color w:val="632423"/>
          <w:sz w:val="24"/>
          <w:szCs w:val="24"/>
          <w:bdr w:val="none" w:sz="0" w:space="0" w:color="auto" w:frame="1"/>
        </w:rPr>
        <w:t>1. Set up a Python 3 virtual environment</w:t>
      </w:r>
    </w:p>
    <w:p w14:paraId="6C1D2EF4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ambria" w:eastAsia="Times New Roman" w:hAnsi="Cambria" w:cs="Arial"/>
          <w:color w:val="000000"/>
          <w:sz w:val="24"/>
          <w:szCs w:val="24"/>
          <w:bdr w:val="none" w:sz="0" w:space="0" w:color="auto" w:frame="1"/>
        </w:rPr>
        <w:t xml:space="preserve">Please log in the </w:t>
      </w:r>
      <w:proofErr w:type="spellStart"/>
      <w:r w:rsidRPr="005859BB">
        <w:rPr>
          <w:rFonts w:ascii="Cambria" w:eastAsia="Times New Roman" w:hAnsi="Cambria" w:cs="Arial"/>
          <w:color w:val="000000"/>
          <w:sz w:val="24"/>
          <w:szCs w:val="24"/>
          <w:bdr w:val="none" w:sz="0" w:space="0" w:color="auto" w:frame="1"/>
        </w:rPr>
        <w:t>StudentVM</w:t>
      </w:r>
      <w:proofErr w:type="spellEnd"/>
      <w:r w:rsidRPr="005859BB">
        <w:rPr>
          <w:rFonts w:ascii="Cambria" w:eastAsia="Times New Roman" w:hAnsi="Cambria" w:cs="Arial"/>
          <w:color w:val="000000"/>
          <w:sz w:val="24"/>
          <w:szCs w:val="24"/>
          <w:bdr w:val="none" w:sz="0" w:space="0" w:color="auto" w:frame="1"/>
        </w:rPr>
        <w:t xml:space="preserve"> as CS103 Student User to work on this Lab. Some packages are pre-installed but might be outdated, please use the provided </w:t>
      </w:r>
      <w:r w:rsidRPr="005859BB">
        <w:rPr>
          <w:rFonts w:ascii="Cambria" w:eastAsia="Times New Roman" w:hAnsi="Cambria" w:cs="Arial"/>
          <w:i/>
          <w:iCs/>
          <w:color w:val="000000"/>
          <w:sz w:val="24"/>
          <w:szCs w:val="24"/>
          <w:bdr w:val="none" w:sz="0" w:space="0" w:color="auto" w:frame="1"/>
        </w:rPr>
        <w:t>requirements.txt</w:t>
      </w:r>
      <w:r w:rsidRPr="005859BB">
        <w:rPr>
          <w:rFonts w:ascii="Cambria" w:eastAsia="Times New Roman" w:hAnsi="Cambria" w:cs="Arial"/>
          <w:color w:val="000000"/>
          <w:sz w:val="24"/>
          <w:szCs w:val="24"/>
          <w:bdr w:val="none" w:sz="0" w:space="0" w:color="auto" w:frame="1"/>
        </w:rPr>
        <w:t xml:space="preserve"> to update the packages, by entering the following command in your terminal:</w:t>
      </w:r>
    </w:p>
    <w:p w14:paraId="369F2DBE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$ </w:t>
      </w:r>
      <w:proofErr w:type="spellStart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sudo</w:t>
      </w:r>
      <w:proofErr w:type="spellEnd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 pip install </w:t>
      </w:r>
      <w:proofErr w:type="spellStart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virtualenv</w:t>
      </w:r>
      <w:proofErr w:type="spellEnd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 # Install if you didn't install it</w:t>
      </w:r>
    </w:p>
    <w:p w14:paraId="13AAA978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$ </w:t>
      </w:r>
      <w:proofErr w:type="spellStart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virtualenv</w:t>
      </w:r>
      <w:proofErr w:type="spellEnd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 -p python</w:t>
      </w:r>
      <w:proofErr w:type="gramStart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3 .env</w:t>
      </w:r>
      <w:proofErr w:type="gramEnd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 # create a virtual environment</w:t>
      </w:r>
    </w:p>
    <w:p w14:paraId="15341319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 xml:space="preserve">$ </w:t>
      </w:r>
      <w:proofErr w:type="gramStart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source .env</w:t>
      </w:r>
      <w:proofErr w:type="gramEnd"/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/bin/activate # activate the virtual environment</w:t>
      </w:r>
    </w:p>
    <w:p w14:paraId="09CD69E5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$ pip install -r requirements.txt # install necessary packages inside of the virtual environment</w:t>
      </w:r>
    </w:p>
    <w:p w14:paraId="2864386E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# Work on your lab...</w:t>
      </w:r>
    </w:p>
    <w:p w14:paraId="27D59D51" w14:textId="77777777" w:rsidR="005859BB" w:rsidRPr="005859BB" w:rsidRDefault="005859BB" w:rsidP="005859BB">
      <w:pPr>
        <w:pStyle w:val="ListParagraph"/>
        <w:numPr>
          <w:ilvl w:val="0"/>
          <w:numId w:val="1"/>
        </w:numPr>
        <w:spacing w:after="0" w:line="240" w:lineRule="auto"/>
        <w:ind w:right="-165"/>
        <w:rPr>
          <w:rFonts w:ascii="inherit" w:eastAsia="Times New Roman" w:hAnsi="inherit" w:cs="Arial"/>
          <w:color w:val="000000"/>
          <w:sz w:val="20"/>
          <w:szCs w:val="20"/>
        </w:rPr>
      </w:pPr>
      <w:r w:rsidRPr="005859BB">
        <w:rPr>
          <w:rFonts w:ascii="Courier New" w:eastAsia="Times New Roman" w:hAnsi="Courier New" w:cs="Courier New"/>
          <w:color w:val="000000"/>
          <w:sz w:val="24"/>
          <w:szCs w:val="24"/>
          <w:bdr w:val="none" w:sz="0" w:space="0" w:color="auto" w:frame="1"/>
        </w:rPr>
        <w:t>$ deactivate</w:t>
      </w:r>
    </w:p>
    <w:p w14:paraId="5E52C75C" w14:textId="77777777" w:rsidR="005859BB" w:rsidRDefault="005859BB" w:rsidP="005859BB">
      <w:pPr>
        <w:pStyle w:val="Default"/>
        <w:spacing w:after="18"/>
        <w:ind w:left="720"/>
        <w:rPr>
          <w:sz w:val="22"/>
          <w:szCs w:val="22"/>
        </w:rPr>
      </w:pPr>
    </w:p>
    <w:p w14:paraId="409D5F54" w14:textId="17A63BE9" w:rsidR="00B15EE4" w:rsidRDefault="00B15EE4" w:rsidP="005859BB">
      <w:pPr>
        <w:pStyle w:val="Default"/>
        <w:ind w:firstLine="360"/>
        <w:rPr>
          <w:sz w:val="22"/>
          <w:szCs w:val="22"/>
        </w:rPr>
      </w:pPr>
      <w:r>
        <w:rPr>
          <w:sz w:val="22"/>
          <w:szCs w:val="22"/>
        </w:rPr>
        <w:t xml:space="preserve">2. To run: </w:t>
      </w:r>
      <w:r w:rsidR="005859BB" w:rsidRPr="005859BB">
        <w:rPr>
          <w:sz w:val="22"/>
          <w:szCs w:val="22"/>
        </w:rPr>
        <w:t>python knn_4491455475.py 5 100 900 cifar-10-batches-py/data_batch_1</w:t>
      </w:r>
    </w:p>
    <w:p w14:paraId="705EF0CE" w14:textId="77777777" w:rsidR="00B15EE4" w:rsidRDefault="00B15EE4" w:rsidP="00B15EE4">
      <w:pPr>
        <w:pStyle w:val="Default"/>
        <w:rPr>
          <w:sz w:val="22"/>
          <w:szCs w:val="22"/>
        </w:rPr>
      </w:pPr>
    </w:p>
    <w:p w14:paraId="05490022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lgorithm description: </w:t>
      </w:r>
    </w:p>
    <w:p w14:paraId="5C96BE0A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------ </w:t>
      </w:r>
    </w:p>
    <w:p w14:paraId="1FAD1B31" w14:textId="3145D5AC" w:rsidR="001E3E22" w:rsidRDefault="00B15EE4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1.</w:t>
      </w:r>
      <w:r w:rsidR="001E3E22">
        <w:rPr>
          <w:sz w:val="22"/>
          <w:szCs w:val="22"/>
        </w:rPr>
        <w:t xml:space="preserve"> Read the K D N Path values from sys</w:t>
      </w:r>
    </w:p>
    <w:p w14:paraId="0A294244" w14:textId="6BAB8AB1" w:rsidR="001E3E22" w:rsidRDefault="001E3E22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2. Divide the data into train and test data</w:t>
      </w:r>
    </w:p>
    <w:p w14:paraId="2EF491F3" w14:textId="219247A1" w:rsidR="001E3E22" w:rsidRDefault="001E3E22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3. Convert the images into grayscale with given formula in the description</w:t>
      </w:r>
    </w:p>
    <w:p w14:paraId="03D2A3B0" w14:textId="2F95C97E" w:rsidR="001E3E22" w:rsidRDefault="001E3E22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4. Perform preprocessing on the data from the </w:t>
      </w:r>
      <w:proofErr w:type="spellStart"/>
      <w:r>
        <w:rPr>
          <w:sz w:val="22"/>
          <w:szCs w:val="22"/>
        </w:rPr>
        <w:t>sklearn</w:t>
      </w:r>
      <w:proofErr w:type="spellEnd"/>
      <w:r>
        <w:rPr>
          <w:sz w:val="22"/>
          <w:szCs w:val="22"/>
        </w:rPr>
        <w:t xml:space="preserve"> PCA module</w:t>
      </w:r>
    </w:p>
    <w:p w14:paraId="205FA6EA" w14:textId="5D83A196" w:rsidR="001E3E22" w:rsidRDefault="001E3E22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5. Finally in the function </w:t>
      </w:r>
      <w:proofErr w:type="spellStart"/>
      <w:r>
        <w:rPr>
          <w:sz w:val="22"/>
          <w:szCs w:val="22"/>
        </w:rPr>
        <w:t>doKNN</w:t>
      </w:r>
      <w:proofErr w:type="spellEnd"/>
      <w:r>
        <w:rPr>
          <w:sz w:val="22"/>
          <w:szCs w:val="22"/>
        </w:rPr>
        <w:t>, calculate the distance of the test point from each training point and note down first N values with least distance</w:t>
      </w:r>
    </w:p>
    <w:p w14:paraId="39D1D7AC" w14:textId="01F2A7A3" w:rsidR="007B1A9D" w:rsidRDefault="007B1A9D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>6. Perform voting based on the weights = 1/distance and assign the class with max votes</w:t>
      </w:r>
    </w:p>
    <w:p w14:paraId="6F059039" w14:textId="1D63F723" w:rsidR="007B1A9D" w:rsidRDefault="007B1A9D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7. Repeat the experiment with </w:t>
      </w:r>
      <w:proofErr w:type="spellStart"/>
      <w:r>
        <w:rPr>
          <w:sz w:val="22"/>
          <w:szCs w:val="22"/>
        </w:rPr>
        <w:t>sklearn</w:t>
      </w:r>
      <w:proofErr w:type="spellEnd"/>
      <w:r>
        <w:rPr>
          <w:sz w:val="22"/>
          <w:szCs w:val="22"/>
        </w:rPr>
        <w:t xml:space="preserve"> library’s </w:t>
      </w:r>
      <w:proofErr w:type="spellStart"/>
      <w:r>
        <w:rPr>
          <w:sz w:val="22"/>
          <w:szCs w:val="22"/>
        </w:rPr>
        <w:t>KNeighbors</w:t>
      </w:r>
      <w:proofErr w:type="spellEnd"/>
      <w:r>
        <w:rPr>
          <w:sz w:val="22"/>
          <w:szCs w:val="22"/>
        </w:rPr>
        <w:t xml:space="preserve"> Classifier</w:t>
      </w:r>
    </w:p>
    <w:p w14:paraId="1F0CA926" w14:textId="3E673048" w:rsidR="00B80F96" w:rsidRDefault="00B80F96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8. The outputs are reported in </w:t>
      </w:r>
      <w:r w:rsidRPr="00B80F96">
        <w:rPr>
          <w:sz w:val="22"/>
          <w:szCs w:val="22"/>
        </w:rPr>
        <w:t>knn_results.txt</w:t>
      </w:r>
      <w:r>
        <w:rPr>
          <w:sz w:val="22"/>
          <w:szCs w:val="22"/>
        </w:rPr>
        <w:t xml:space="preserve"> and </w:t>
      </w:r>
      <w:r w:rsidRPr="00B80F96">
        <w:rPr>
          <w:sz w:val="22"/>
          <w:szCs w:val="22"/>
        </w:rPr>
        <w:t>knn_results_sklearn.txt</w:t>
      </w:r>
      <w:r>
        <w:rPr>
          <w:sz w:val="22"/>
          <w:szCs w:val="22"/>
        </w:rPr>
        <w:t xml:space="preserve"> files</w:t>
      </w:r>
    </w:p>
    <w:p w14:paraId="1A631388" w14:textId="180C01C8" w:rsidR="00B15EE4" w:rsidRDefault="00B15EE4" w:rsidP="001E3E22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65F107F2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ferences: </w:t>
      </w:r>
    </w:p>
    <w:p w14:paraId="6ACAA9F3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--- </w:t>
      </w:r>
    </w:p>
    <w:p w14:paraId="69D235CF" w14:textId="05C35F4C" w:rsidR="007B1A9D" w:rsidRDefault="007B1A9D" w:rsidP="007B1A9D">
      <w:pPr>
        <w:pStyle w:val="Default"/>
        <w:numPr>
          <w:ilvl w:val="0"/>
          <w:numId w:val="2"/>
        </w:numPr>
        <w:spacing w:after="23"/>
        <w:rPr>
          <w:sz w:val="23"/>
          <w:szCs w:val="23"/>
        </w:rPr>
      </w:pPr>
      <w:proofErr w:type="spellStart"/>
      <w:proofErr w:type="gramStart"/>
      <w:r>
        <w:rPr>
          <w:sz w:val="23"/>
          <w:szCs w:val="23"/>
        </w:rPr>
        <w:t>upickle</w:t>
      </w:r>
      <w:proofErr w:type="spellEnd"/>
      <w:r>
        <w:rPr>
          <w:sz w:val="23"/>
          <w:szCs w:val="23"/>
        </w:rPr>
        <w:t>(</w:t>
      </w:r>
      <w:proofErr w:type="gramEnd"/>
      <w:r>
        <w:rPr>
          <w:sz w:val="23"/>
          <w:szCs w:val="23"/>
        </w:rPr>
        <w:t xml:space="preserve">) was taken from </w:t>
      </w:r>
      <w:hyperlink r:id="rId5" w:history="1">
        <w:r w:rsidRPr="006B4AD6">
          <w:t>https://www.cs.toronto.edu/~kriz/cifar.html</w:t>
        </w:r>
      </w:hyperlink>
    </w:p>
    <w:p w14:paraId="1F909672" w14:textId="069DCD50" w:rsidR="007B1A9D" w:rsidRPr="007B1A9D" w:rsidRDefault="007B1A9D" w:rsidP="007B1A9D">
      <w:pPr>
        <w:pStyle w:val="Default"/>
        <w:numPr>
          <w:ilvl w:val="0"/>
          <w:numId w:val="2"/>
        </w:numPr>
        <w:spacing w:after="23"/>
        <w:rPr>
          <w:sz w:val="23"/>
          <w:szCs w:val="23"/>
        </w:rPr>
      </w:pPr>
      <w:proofErr w:type="spellStart"/>
      <w:r>
        <w:rPr>
          <w:sz w:val="23"/>
          <w:szCs w:val="23"/>
        </w:rPr>
        <w:t>sklearn’s</w:t>
      </w:r>
      <w:proofErr w:type="spellEnd"/>
      <w:r>
        <w:rPr>
          <w:sz w:val="23"/>
          <w:szCs w:val="23"/>
        </w:rPr>
        <w:t xml:space="preserve"> PCA was taken from </w:t>
      </w:r>
      <w:r w:rsidRPr="007B1A9D">
        <w:rPr>
          <w:sz w:val="23"/>
          <w:szCs w:val="23"/>
        </w:rPr>
        <w:t>https://scikit</w:t>
      </w:r>
      <w:r>
        <w:rPr>
          <w:sz w:val="23"/>
          <w:szCs w:val="23"/>
        </w:rPr>
        <w:t>-</w:t>
      </w:r>
      <w:r w:rsidRPr="007B1A9D">
        <w:rPr>
          <w:sz w:val="23"/>
          <w:szCs w:val="23"/>
        </w:rPr>
        <w:t>learn.org/stable/modules/generated/sklearn.decomposition.PCA.html</w:t>
      </w:r>
    </w:p>
    <w:p w14:paraId="3AB3566B" w14:textId="77777777" w:rsidR="007B1A9D" w:rsidRPr="007B1A9D" w:rsidRDefault="007B1A9D" w:rsidP="007B1A9D">
      <w:pPr>
        <w:pStyle w:val="Default"/>
        <w:numPr>
          <w:ilvl w:val="0"/>
          <w:numId w:val="2"/>
        </w:numPr>
        <w:spacing w:after="23"/>
        <w:rPr>
          <w:sz w:val="23"/>
          <w:szCs w:val="23"/>
        </w:rPr>
      </w:pPr>
      <w:r>
        <w:rPr>
          <w:sz w:val="23"/>
          <w:szCs w:val="23"/>
        </w:rPr>
        <w:t xml:space="preserve">lines 60 – 64 were taken from </w:t>
      </w:r>
      <w:r w:rsidRPr="007B1A9D">
        <w:rPr>
          <w:sz w:val="23"/>
          <w:szCs w:val="23"/>
        </w:rPr>
        <w:t>https://stackoverflow.com/questions/7971618/python-return-first-n-keyvalue-pairs-from-dict</w:t>
      </w:r>
    </w:p>
    <w:p w14:paraId="50388004" w14:textId="77777777" w:rsidR="007B1A9D" w:rsidRPr="007B1A9D" w:rsidRDefault="007B1A9D" w:rsidP="007B1A9D">
      <w:pPr>
        <w:pStyle w:val="Default"/>
        <w:numPr>
          <w:ilvl w:val="0"/>
          <w:numId w:val="2"/>
        </w:numPr>
        <w:spacing w:after="23"/>
        <w:rPr>
          <w:sz w:val="23"/>
          <w:szCs w:val="23"/>
        </w:rPr>
      </w:pPr>
      <w:r>
        <w:rPr>
          <w:sz w:val="23"/>
          <w:szCs w:val="23"/>
        </w:rPr>
        <w:t xml:space="preserve">lines 84-89 were extracted from </w:t>
      </w:r>
      <w:r w:rsidRPr="007B1A9D">
        <w:rPr>
          <w:sz w:val="23"/>
          <w:szCs w:val="23"/>
        </w:rPr>
        <w:t>https://www.geeksforgeeks.org/python-dictionary/</w:t>
      </w:r>
    </w:p>
    <w:p w14:paraId="4232237F" w14:textId="603E5542" w:rsidR="007B1A9D" w:rsidRPr="007B1A9D" w:rsidRDefault="007B1A9D" w:rsidP="007B1A9D">
      <w:pPr>
        <w:pStyle w:val="Default"/>
        <w:numPr>
          <w:ilvl w:val="0"/>
          <w:numId w:val="2"/>
        </w:numPr>
        <w:spacing w:after="23"/>
        <w:rPr>
          <w:sz w:val="23"/>
          <w:szCs w:val="23"/>
        </w:rPr>
      </w:pPr>
      <w:proofErr w:type="spellStart"/>
      <w:r>
        <w:rPr>
          <w:sz w:val="23"/>
          <w:szCs w:val="23"/>
        </w:rPr>
        <w:t>sklearn</w:t>
      </w:r>
      <w:proofErr w:type="spellEnd"/>
      <w:r>
        <w:rPr>
          <w:sz w:val="23"/>
          <w:szCs w:val="23"/>
        </w:rPr>
        <w:t xml:space="preserve"> </w:t>
      </w:r>
      <w:proofErr w:type="spellStart"/>
      <w:r>
        <w:rPr>
          <w:sz w:val="23"/>
          <w:szCs w:val="23"/>
        </w:rPr>
        <w:t>KNeighborsClassifier</w:t>
      </w:r>
      <w:proofErr w:type="spellEnd"/>
      <w:r>
        <w:rPr>
          <w:sz w:val="23"/>
          <w:szCs w:val="23"/>
        </w:rPr>
        <w:t xml:space="preserve"> is taken from </w:t>
      </w:r>
      <w:r w:rsidRPr="007B1A9D">
        <w:rPr>
          <w:sz w:val="23"/>
          <w:szCs w:val="23"/>
        </w:rPr>
        <w:t>https://scikit-learn.org/stable/modules/generated/sklearn.neighbors.KNeighborsRegressor.html</w:t>
      </w:r>
    </w:p>
    <w:p w14:paraId="30EAE4D2" w14:textId="31EF7BBC" w:rsidR="00B15EE4" w:rsidRDefault="00B15EE4" w:rsidP="007B1A9D">
      <w:pPr>
        <w:pStyle w:val="Default"/>
        <w:spacing w:after="23"/>
        <w:rPr>
          <w:sz w:val="23"/>
          <w:szCs w:val="23"/>
        </w:rPr>
      </w:pPr>
    </w:p>
    <w:p w14:paraId="7CD95480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PART B </w:t>
      </w:r>
    </w:p>
    <w:p w14:paraId="388BC031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 </w:t>
      </w:r>
    </w:p>
    <w:p w14:paraId="6458DDDB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teps to Build and Run: </w:t>
      </w:r>
    </w:p>
    <w:p w14:paraId="40441464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-------- </w:t>
      </w:r>
    </w:p>
    <w:p w14:paraId="0ECF2782" w14:textId="5D69C46B" w:rsidR="00B15EE4" w:rsidRDefault="00B15EE4" w:rsidP="00B15EE4">
      <w:pPr>
        <w:pStyle w:val="Default"/>
        <w:spacing w:after="18"/>
        <w:rPr>
          <w:sz w:val="22"/>
          <w:szCs w:val="22"/>
        </w:rPr>
      </w:pPr>
      <w:r>
        <w:rPr>
          <w:sz w:val="22"/>
          <w:szCs w:val="22"/>
        </w:rPr>
        <w:t xml:space="preserve">1. First run the commands to build </w:t>
      </w:r>
      <w:proofErr w:type="gramStart"/>
      <w:r>
        <w:rPr>
          <w:sz w:val="22"/>
          <w:szCs w:val="22"/>
        </w:rPr>
        <w:t>an</w:t>
      </w:r>
      <w:proofErr w:type="gramEnd"/>
      <w:r>
        <w:rPr>
          <w:sz w:val="22"/>
          <w:szCs w:val="22"/>
        </w:rPr>
        <w:t xml:space="preserve"> virtual environment as </w:t>
      </w:r>
      <w:r w:rsidR="006B4AD6">
        <w:rPr>
          <w:sz w:val="22"/>
          <w:szCs w:val="22"/>
        </w:rPr>
        <w:t>described in the part A</w:t>
      </w:r>
      <w:r>
        <w:rPr>
          <w:sz w:val="22"/>
          <w:szCs w:val="22"/>
        </w:rPr>
        <w:t xml:space="preserve"> </w:t>
      </w:r>
    </w:p>
    <w:p w14:paraId="3C2B5E46" w14:textId="3B2D26F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2. To run: </w:t>
      </w:r>
      <w:r w:rsidR="005E26AB" w:rsidRPr="005E26AB">
        <w:rPr>
          <w:sz w:val="22"/>
          <w:szCs w:val="22"/>
        </w:rPr>
        <w:t>python naive_bayes_4491455475.py</w:t>
      </w:r>
    </w:p>
    <w:p w14:paraId="66CC782C" w14:textId="77777777" w:rsidR="00B15EE4" w:rsidRDefault="00B15EE4" w:rsidP="00B15EE4">
      <w:pPr>
        <w:pStyle w:val="Default"/>
        <w:rPr>
          <w:sz w:val="22"/>
          <w:szCs w:val="22"/>
        </w:rPr>
      </w:pPr>
    </w:p>
    <w:p w14:paraId="4D2B1A88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lgorithm description: </w:t>
      </w:r>
    </w:p>
    <w:p w14:paraId="09A5B87D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------ </w:t>
      </w:r>
    </w:p>
    <w:p w14:paraId="22B4D04C" w14:textId="2BCAAA18" w:rsidR="00B15EE4" w:rsidRDefault="005E26AB" w:rsidP="005E26AB">
      <w:pPr>
        <w:pStyle w:val="Default"/>
        <w:numPr>
          <w:ilvl w:val="0"/>
          <w:numId w:val="3"/>
        </w:numPr>
        <w:spacing w:after="18"/>
        <w:rPr>
          <w:sz w:val="22"/>
          <w:szCs w:val="22"/>
        </w:rPr>
      </w:pPr>
      <w:proofErr w:type="spellStart"/>
      <w:proofErr w:type="gramStart"/>
      <w:r>
        <w:rPr>
          <w:sz w:val="22"/>
          <w:szCs w:val="22"/>
        </w:rPr>
        <w:t>extractData</w:t>
      </w:r>
      <w:proofErr w:type="spellEnd"/>
      <w:r>
        <w:rPr>
          <w:sz w:val="22"/>
          <w:szCs w:val="22"/>
        </w:rPr>
        <w:t>(</w:t>
      </w:r>
      <w:proofErr w:type="gramEnd"/>
      <w:r>
        <w:rPr>
          <w:sz w:val="22"/>
          <w:szCs w:val="22"/>
        </w:rPr>
        <w:t xml:space="preserve">) method extracts the data from the .txt file </w:t>
      </w:r>
    </w:p>
    <w:p w14:paraId="4087AA56" w14:textId="3D3B59DD" w:rsidR="005E26AB" w:rsidRPr="005E26AB" w:rsidRDefault="005E26AB" w:rsidP="005E26AB">
      <w:pPr>
        <w:pStyle w:val="Default"/>
        <w:numPr>
          <w:ilvl w:val="0"/>
          <w:numId w:val="3"/>
        </w:numPr>
        <w:spacing w:after="18"/>
      </w:pPr>
      <w:proofErr w:type="spellStart"/>
      <w:proofErr w:type="gramStart"/>
      <w:r w:rsidRPr="005E26AB">
        <w:t>time.process</w:t>
      </w:r>
      <w:proofErr w:type="gramEnd"/>
      <w:r w:rsidRPr="005E26AB">
        <w:t>_time</w:t>
      </w:r>
      <w:proofErr w:type="spellEnd"/>
      <w:r w:rsidRPr="005E26AB">
        <w:t>()</w:t>
      </w:r>
      <w:r>
        <w:t xml:space="preserve"> gives the current time</w:t>
      </w:r>
    </w:p>
    <w:p w14:paraId="1A96F1E5" w14:textId="115E42C9" w:rsidR="005E26AB" w:rsidRDefault="005E26AB" w:rsidP="005E26AB">
      <w:pPr>
        <w:pStyle w:val="Default"/>
        <w:numPr>
          <w:ilvl w:val="0"/>
          <w:numId w:val="3"/>
        </w:numPr>
        <w:spacing w:after="18"/>
        <w:rPr>
          <w:sz w:val="22"/>
          <w:szCs w:val="22"/>
        </w:rPr>
      </w:pPr>
      <w:proofErr w:type="gramStart"/>
      <w:r>
        <w:rPr>
          <w:sz w:val="22"/>
          <w:szCs w:val="22"/>
        </w:rPr>
        <w:t>predict(</w:t>
      </w:r>
      <w:proofErr w:type="gramEnd"/>
      <w:r>
        <w:rPr>
          <w:sz w:val="22"/>
          <w:szCs w:val="22"/>
        </w:rPr>
        <w:t>) function calculates the mean and variance for each class for each feature</w:t>
      </w:r>
    </w:p>
    <w:p w14:paraId="1998B6DF" w14:textId="5CB1631F" w:rsidR="005E26AB" w:rsidRDefault="005E26AB" w:rsidP="005E26AB">
      <w:pPr>
        <w:pStyle w:val="Default"/>
        <w:numPr>
          <w:ilvl w:val="0"/>
          <w:numId w:val="3"/>
        </w:numPr>
        <w:spacing w:after="18"/>
        <w:rPr>
          <w:sz w:val="22"/>
          <w:szCs w:val="22"/>
        </w:rPr>
      </w:pPr>
      <w:r>
        <w:rPr>
          <w:sz w:val="22"/>
          <w:szCs w:val="22"/>
        </w:rPr>
        <w:t xml:space="preserve">calculate the </w:t>
      </w:r>
      <w:proofErr w:type="spellStart"/>
      <w:r>
        <w:rPr>
          <w:sz w:val="22"/>
          <w:szCs w:val="22"/>
        </w:rPr>
        <w:t>logSum</w:t>
      </w:r>
      <w:proofErr w:type="spellEnd"/>
      <w:r>
        <w:rPr>
          <w:sz w:val="22"/>
          <w:szCs w:val="22"/>
        </w:rPr>
        <w:t xml:space="preserve"> of total conditional probability</w:t>
      </w:r>
      <w:r w:rsidR="001D3F92">
        <w:rPr>
          <w:sz w:val="22"/>
          <w:szCs w:val="22"/>
        </w:rPr>
        <w:t xml:space="preserve"> and return the predicted value</w:t>
      </w:r>
    </w:p>
    <w:p w14:paraId="0E2F7132" w14:textId="705AF691" w:rsidR="005E26AB" w:rsidRDefault="001D3F92" w:rsidP="005E26AB">
      <w:pPr>
        <w:pStyle w:val="Default"/>
        <w:numPr>
          <w:ilvl w:val="0"/>
          <w:numId w:val="3"/>
        </w:numPr>
        <w:spacing w:after="18"/>
        <w:rPr>
          <w:sz w:val="22"/>
          <w:szCs w:val="22"/>
        </w:rPr>
      </w:pPr>
      <w:r>
        <w:rPr>
          <w:sz w:val="22"/>
          <w:szCs w:val="22"/>
        </w:rPr>
        <w:t>Finally calculate the accuracy</w:t>
      </w:r>
    </w:p>
    <w:p w14:paraId="56F7BB18" w14:textId="797A3A18" w:rsidR="001D3F92" w:rsidRDefault="001D3F92" w:rsidP="001D3F92">
      <w:pPr>
        <w:pStyle w:val="Default"/>
        <w:numPr>
          <w:ilvl w:val="0"/>
          <w:numId w:val="3"/>
        </w:numPr>
        <w:spacing w:after="18"/>
        <w:rPr>
          <w:sz w:val="22"/>
          <w:szCs w:val="22"/>
        </w:rPr>
      </w:pPr>
      <w:r>
        <w:rPr>
          <w:sz w:val="22"/>
          <w:szCs w:val="22"/>
        </w:rPr>
        <w:t xml:space="preserve">Repeated the with </w:t>
      </w:r>
      <w:proofErr w:type="spellStart"/>
      <w:r>
        <w:rPr>
          <w:sz w:val="22"/>
          <w:szCs w:val="22"/>
        </w:rPr>
        <w:t>sklearn’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aïve_bayes</w:t>
      </w:r>
      <w:proofErr w:type="spellEnd"/>
      <w:r>
        <w:rPr>
          <w:sz w:val="22"/>
          <w:szCs w:val="22"/>
        </w:rPr>
        <w:t xml:space="preserve">’ Gaussian model and </w:t>
      </w:r>
      <w:proofErr w:type="spellStart"/>
      <w:r>
        <w:rPr>
          <w:sz w:val="22"/>
          <w:szCs w:val="22"/>
        </w:rPr>
        <w:t>SKLearn’s</w:t>
      </w:r>
      <w:proofErr w:type="spellEnd"/>
      <w:r>
        <w:rPr>
          <w:sz w:val="22"/>
          <w:szCs w:val="22"/>
        </w:rPr>
        <w:t xml:space="preserve"> SVM model</w:t>
      </w:r>
    </w:p>
    <w:p w14:paraId="2C9FC78D" w14:textId="77777777" w:rsidR="00C93FC0" w:rsidRDefault="00C93FC0" w:rsidP="00C93FC0">
      <w:pPr>
        <w:pStyle w:val="Default"/>
        <w:spacing w:after="18"/>
        <w:rPr>
          <w:sz w:val="22"/>
          <w:szCs w:val="22"/>
        </w:rPr>
      </w:pPr>
    </w:p>
    <w:p w14:paraId="611391D2" w14:textId="44CDF794" w:rsidR="00C93FC0" w:rsidRDefault="00C93FC0" w:rsidP="00C93FC0">
      <w:pPr>
        <w:pStyle w:val="Default"/>
        <w:spacing w:after="18"/>
        <w:rPr>
          <w:sz w:val="22"/>
          <w:szCs w:val="22"/>
        </w:rPr>
      </w:pPr>
      <w:r>
        <w:rPr>
          <w:sz w:val="22"/>
          <w:szCs w:val="22"/>
        </w:rPr>
        <w:t>Generated Results:</w:t>
      </w:r>
    </w:p>
    <w:p w14:paraId="656DFED8" w14:textId="08B73D73" w:rsidR="00C93FC0" w:rsidRDefault="00C93FC0" w:rsidP="00C93FC0">
      <w:pPr>
        <w:pStyle w:val="Default"/>
        <w:spacing w:after="18"/>
        <w:rPr>
          <w:sz w:val="22"/>
          <w:szCs w:val="22"/>
        </w:rPr>
      </w:pPr>
      <w:r>
        <w:rPr>
          <w:sz w:val="22"/>
          <w:szCs w:val="22"/>
        </w:rPr>
        <w:t>-------------------------</w:t>
      </w:r>
    </w:p>
    <w:p w14:paraId="62ECEC94" w14:textId="77777777" w:rsidR="00C93FC0" w:rsidRP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 xml:space="preserve">My Naive Bayes: </w:t>
      </w:r>
    </w:p>
    <w:p w14:paraId="363CDAFC" w14:textId="77777777" w:rsidR="00C93FC0" w:rsidRP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raining acc:    83.33</w:t>
      </w:r>
      <w:proofErr w:type="gramStart"/>
      <w:r w:rsidRPr="00C93FC0">
        <w:rPr>
          <w:sz w:val="22"/>
          <w:szCs w:val="22"/>
        </w:rPr>
        <w:t>%  Training</w:t>
      </w:r>
      <w:proofErr w:type="gramEnd"/>
      <w:r w:rsidRPr="00C93FC0">
        <w:rPr>
          <w:sz w:val="22"/>
          <w:szCs w:val="22"/>
        </w:rPr>
        <w:t xml:space="preserve"> time: 0.0209  s</w:t>
      </w:r>
    </w:p>
    <w:p w14:paraId="57A9BAA1" w14:textId="77777777" w:rsidR="00C93FC0" w:rsidRP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esting acc:    88.10</w:t>
      </w:r>
      <w:proofErr w:type="gramStart"/>
      <w:r w:rsidRPr="00C93FC0">
        <w:rPr>
          <w:sz w:val="22"/>
          <w:szCs w:val="22"/>
        </w:rPr>
        <w:t>%  Testing</w:t>
      </w:r>
      <w:proofErr w:type="gramEnd"/>
      <w:r w:rsidRPr="00C93FC0">
        <w:rPr>
          <w:sz w:val="22"/>
          <w:szCs w:val="22"/>
        </w:rPr>
        <w:t xml:space="preserve"> time: 0.0051  s</w:t>
      </w:r>
    </w:p>
    <w:p w14:paraId="25699E76" w14:textId="77777777" w:rsidR="00C93FC0" w:rsidRPr="00C93FC0" w:rsidRDefault="00C93FC0" w:rsidP="00C93FC0">
      <w:pPr>
        <w:pStyle w:val="Default"/>
        <w:rPr>
          <w:sz w:val="22"/>
          <w:szCs w:val="22"/>
        </w:rPr>
      </w:pPr>
      <w:proofErr w:type="spellStart"/>
      <w:r w:rsidRPr="00C93FC0">
        <w:rPr>
          <w:sz w:val="22"/>
          <w:szCs w:val="22"/>
        </w:rPr>
        <w:t>Sklearn</w:t>
      </w:r>
      <w:proofErr w:type="spellEnd"/>
      <w:r w:rsidRPr="00C93FC0">
        <w:rPr>
          <w:sz w:val="22"/>
          <w:szCs w:val="22"/>
        </w:rPr>
        <w:t xml:space="preserve"> Naive Bayes: </w:t>
      </w:r>
    </w:p>
    <w:p w14:paraId="5FF0E4E4" w14:textId="77777777" w:rsidR="00C93FC0" w:rsidRP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raining acc:    89.88</w:t>
      </w:r>
      <w:proofErr w:type="gramStart"/>
      <w:r w:rsidRPr="00C93FC0">
        <w:rPr>
          <w:sz w:val="22"/>
          <w:szCs w:val="22"/>
        </w:rPr>
        <w:t>%  Training</w:t>
      </w:r>
      <w:proofErr w:type="gramEnd"/>
      <w:r w:rsidRPr="00C93FC0">
        <w:rPr>
          <w:sz w:val="22"/>
          <w:szCs w:val="22"/>
        </w:rPr>
        <w:t xml:space="preserve"> time: 0.4065  s</w:t>
      </w:r>
    </w:p>
    <w:p w14:paraId="2DA023D3" w14:textId="3E3E6A50" w:rsidR="00B15EE4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esting acc:    95.24</w:t>
      </w:r>
      <w:proofErr w:type="gramStart"/>
      <w:r w:rsidRPr="00C93FC0">
        <w:rPr>
          <w:sz w:val="22"/>
          <w:szCs w:val="22"/>
        </w:rPr>
        <w:t>%  Testing</w:t>
      </w:r>
      <w:proofErr w:type="gramEnd"/>
      <w:r w:rsidRPr="00C93FC0">
        <w:rPr>
          <w:sz w:val="22"/>
          <w:szCs w:val="22"/>
        </w:rPr>
        <w:t xml:space="preserve"> time: 0.0010  s</w:t>
      </w:r>
    </w:p>
    <w:p w14:paraId="12B200BE" w14:textId="77777777" w:rsidR="00C93FC0" w:rsidRPr="00C93FC0" w:rsidRDefault="00C93FC0" w:rsidP="00C93FC0">
      <w:pPr>
        <w:pStyle w:val="Default"/>
        <w:rPr>
          <w:sz w:val="22"/>
          <w:szCs w:val="22"/>
        </w:rPr>
      </w:pPr>
      <w:proofErr w:type="spellStart"/>
      <w:r w:rsidRPr="00C93FC0">
        <w:rPr>
          <w:sz w:val="22"/>
          <w:szCs w:val="22"/>
        </w:rPr>
        <w:t>Sklearn</w:t>
      </w:r>
      <w:proofErr w:type="spellEnd"/>
      <w:r w:rsidRPr="00C93FC0">
        <w:rPr>
          <w:sz w:val="22"/>
          <w:szCs w:val="22"/>
        </w:rPr>
        <w:t xml:space="preserve"> SVM: </w:t>
      </w:r>
    </w:p>
    <w:p w14:paraId="51D3248E" w14:textId="77777777" w:rsidR="00C93FC0" w:rsidRP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raining acc:    92.26</w:t>
      </w:r>
      <w:proofErr w:type="gramStart"/>
      <w:r w:rsidRPr="00C93FC0">
        <w:rPr>
          <w:sz w:val="22"/>
          <w:szCs w:val="22"/>
        </w:rPr>
        <w:t>%  Training</w:t>
      </w:r>
      <w:proofErr w:type="gramEnd"/>
      <w:r w:rsidRPr="00C93FC0">
        <w:rPr>
          <w:sz w:val="22"/>
          <w:szCs w:val="22"/>
        </w:rPr>
        <w:t xml:space="preserve"> time: 0.0594  s</w:t>
      </w:r>
    </w:p>
    <w:p w14:paraId="7B814292" w14:textId="06D524F8" w:rsidR="00C93FC0" w:rsidRDefault="00C93FC0" w:rsidP="00C93FC0">
      <w:pPr>
        <w:pStyle w:val="Default"/>
        <w:rPr>
          <w:sz w:val="22"/>
          <w:szCs w:val="22"/>
        </w:rPr>
      </w:pPr>
      <w:r w:rsidRPr="00C93FC0">
        <w:rPr>
          <w:sz w:val="22"/>
          <w:szCs w:val="22"/>
        </w:rPr>
        <w:t>Testing acc:    92.86</w:t>
      </w:r>
      <w:proofErr w:type="gramStart"/>
      <w:r w:rsidRPr="00C93FC0">
        <w:rPr>
          <w:sz w:val="22"/>
          <w:szCs w:val="22"/>
        </w:rPr>
        <w:t>%  Testing</w:t>
      </w:r>
      <w:proofErr w:type="gramEnd"/>
      <w:r w:rsidRPr="00C93FC0">
        <w:rPr>
          <w:sz w:val="22"/>
          <w:szCs w:val="22"/>
        </w:rPr>
        <w:t xml:space="preserve"> time: 0.0063  s</w:t>
      </w:r>
    </w:p>
    <w:p w14:paraId="39F7E49C" w14:textId="7609F615" w:rsidR="00C93FC0" w:rsidRDefault="00C93FC0" w:rsidP="00C93FC0">
      <w:pPr>
        <w:pStyle w:val="Default"/>
        <w:rPr>
          <w:sz w:val="22"/>
          <w:szCs w:val="22"/>
        </w:rPr>
      </w:pPr>
    </w:p>
    <w:p w14:paraId="7732736B" w14:textId="3F83FBB8" w:rsidR="00C93FC0" w:rsidRDefault="00C93FC0" w:rsidP="00C93FC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omment on results: </w:t>
      </w:r>
    </w:p>
    <w:p w14:paraId="455C9311" w14:textId="70FE3E38" w:rsidR="00C93FC0" w:rsidRDefault="00C93FC0" w:rsidP="00C93FC0">
      <w:pPr>
        <w:pStyle w:val="Default"/>
        <w:rPr>
          <w:sz w:val="22"/>
          <w:szCs w:val="22"/>
        </w:rPr>
      </w:pPr>
      <w:r>
        <w:rPr>
          <w:sz w:val="22"/>
          <w:szCs w:val="22"/>
        </w:rPr>
        <w:t>---------------------------</w:t>
      </w:r>
    </w:p>
    <w:p w14:paraId="64A5EBAB" w14:textId="451206B3" w:rsidR="00C93FC0" w:rsidRDefault="00544EBE" w:rsidP="00C93FC0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 My Naïve Bayes, the data was shuffled using the function </w:t>
      </w:r>
      <w:proofErr w:type="spellStart"/>
      <w:r>
        <w:rPr>
          <w:sz w:val="22"/>
          <w:szCs w:val="22"/>
        </w:rPr>
        <w:t>random.shuffle</w:t>
      </w:r>
      <w:proofErr w:type="spellEnd"/>
      <w:r>
        <w:rPr>
          <w:sz w:val="22"/>
          <w:szCs w:val="22"/>
        </w:rPr>
        <w:t xml:space="preserve"> so every</w:t>
      </w:r>
      <w:r w:rsidR="00120724">
        <w:rPr>
          <w:sz w:val="22"/>
          <w:szCs w:val="22"/>
        </w:rPr>
        <w:t>time</w:t>
      </w:r>
      <w:bookmarkStart w:id="0" w:name="_GoBack"/>
      <w:bookmarkEnd w:id="0"/>
      <w:r>
        <w:rPr>
          <w:sz w:val="22"/>
          <w:szCs w:val="22"/>
        </w:rPr>
        <w:t xml:space="preserve"> different results are shown up but the average is above ~85%</w:t>
      </w:r>
    </w:p>
    <w:p w14:paraId="2BEE3903" w14:textId="77777777" w:rsidR="00544EBE" w:rsidRDefault="00544EBE" w:rsidP="00C93FC0">
      <w:pPr>
        <w:pStyle w:val="Default"/>
        <w:rPr>
          <w:sz w:val="22"/>
          <w:szCs w:val="22"/>
        </w:rPr>
      </w:pPr>
    </w:p>
    <w:p w14:paraId="738B2D8A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ferences: </w:t>
      </w:r>
    </w:p>
    <w:p w14:paraId="3D5F09CF" w14:textId="77777777" w:rsidR="00B15EE4" w:rsidRDefault="00B15EE4" w:rsidP="00B15EE4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---------------- </w:t>
      </w:r>
    </w:p>
    <w:p w14:paraId="4ECA982E" w14:textId="7176697A" w:rsidR="00B15EE4" w:rsidRDefault="001D3F92" w:rsidP="001D3F92">
      <w:pPr>
        <w:pStyle w:val="Default"/>
        <w:numPr>
          <w:ilvl w:val="0"/>
          <w:numId w:val="4"/>
        </w:numPr>
        <w:spacing w:after="22"/>
        <w:rPr>
          <w:sz w:val="23"/>
          <w:szCs w:val="23"/>
        </w:rPr>
      </w:pPr>
      <w:r>
        <w:rPr>
          <w:sz w:val="23"/>
          <w:szCs w:val="23"/>
        </w:rPr>
        <w:t xml:space="preserve">line 10 was extracted from </w:t>
      </w:r>
      <w:hyperlink r:id="rId6" w:history="1">
        <w:r w:rsidRPr="001D3F92">
          <w:t>https://docs.scipy.org/doc/numpy/reference/generated/numpy.fromstring.html</w:t>
        </w:r>
      </w:hyperlink>
    </w:p>
    <w:p w14:paraId="2DA5071A" w14:textId="77777777" w:rsidR="001D3F92" w:rsidRPr="001D3F92" w:rsidRDefault="001D3F92" w:rsidP="001D3F92">
      <w:pPr>
        <w:pStyle w:val="Default"/>
        <w:numPr>
          <w:ilvl w:val="0"/>
          <w:numId w:val="4"/>
        </w:numPr>
        <w:spacing w:after="22"/>
        <w:rPr>
          <w:sz w:val="23"/>
          <w:szCs w:val="23"/>
        </w:rPr>
      </w:pPr>
      <w:proofErr w:type="spellStart"/>
      <w:proofErr w:type="gramStart"/>
      <w:r>
        <w:rPr>
          <w:sz w:val="23"/>
          <w:szCs w:val="23"/>
        </w:rPr>
        <w:t>np.mean</w:t>
      </w:r>
      <w:proofErr w:type="spellEnd"/>
      <w:proofErr w:type="gramEnd"/>
      <w:r>
        <w:rPr>
          <w:sz w:val="23"/>
          <w:szCs w:val="23"/>
        </w:rPr>
        <w:t xml:space="preserve">, </w:t>
      </w:r>
      <w:proofErr w:type="spellStart"/>
      <w:r>
        <w:rPr>
          <w:sz w:val="23"/>
          <w:szCs w:val="23"/>
        </w:rPr>
        <w:t>np.var</w:t>
      </w:r>
      <w:proofErr w:type="spellEnd"/>
      <w:r>
        <w:rPr>
          <w:sz w:val="23"/>
          <w:szCs w:val="23"/>
        </w:rPr>
        <w:t xml:space="preserve"> were taken from </w:t>
      </w:r>
      <w:r w:rsidRPr="001D3F92">
        <w:rPr>
          <w:sz w:val="23"/>
          <w:szCs w:val="23"/>
        </w:rPr>
        <w:t>https://docs.scipy.org/doc/numpy-1.13.0/reference/generated/numpy.var.html</w:t>
      </w:r>
    </w:p>
    <w:p w14:paraId="412CFAA2" w14:textId="77777777" w:rsidR="001D3F92" w:rsidRPr="001D3F92" w:rsidRDefault="001D3F92" w:rsidP="001D3F92">
      <w:pPr>
        <w:pStyle w:val="Default"/>
        <w:numPr>
          <w:ilvl w:val="0"/>
          <w:numId w:val="4"/>
        </w:numPr>
        <w:spacing w:after="22"/>
        <w:rPr>
          <w:sz w:val="23"/>
          <w:szCs w:val="23"/>
        </w:rPr>
      </w:pPr>
      <w:proofErr w:type="spellStart"/>
      <w:proofErr w:type="gramStart"/>
      <w:r w:rsidRPr="001D3F92">
        <w:rPr>
          <w:sz w:val="23"/>
          <w:szCs w:val="23"/>
        </w:rPr>
        <w:t>time.process</w:t>
      </w:r>
      <w:proofErr w:type="gramEnd"/>
      <w:r w:rsidRPr="001D3F92">
        <w:rPr>
          <w:sz w:val="23"/>
          <w:szCs w:val="23"/>
        </w:rPr>
        <w:t>_time</w:t>
      </w:r>
      <w:proofErr w:type="spellEnd"/>
      <w:r w:rsidRPr="001D3F92">
        <w:rPr>
          <w:sz w:val="23"/>
          <w:szCs w:val="23"/>
        </w:rPr>
        <w:t>()</w:t>
      </w:r>
      <w:r>
        <w:rPr>
          <w:sz w:val="23"/>
          <w:szCs w:val="23"/>
        </w:rPr>
        <w:t xml:space="preserve"> was taken from </w:t>
      </w:r>
      <w:r w:rsidRPr="001D3F92">
        <w:rPr>
          <w:sz w:val="23"/>
          <w:szCs w:val="23"/>
        </w:rPr>
        <w:t>https://stackoverflow.com/questions/14452145/how-to-measure-time-taken-between-lines-of-code-in-python</w:t>
      </w:r>
    </w:p>
    <w:p w14:paraId="58511F3A" w14:textId="3F025BA5" w:rsidR="001D3F92" w:rsidRDefault="001D3F92" w:rsidP="001D3F92">
      <w:pPr>
        <w:pStyle w:val="Default"/>
        <w:numPr>
          <w:ilvl w:val="0"/>
          <w:numId w:val="4"/>
        </w:numPr>
        <w:spacing w:after="22"/>
        <w:rPr>
          <w:sz w:val="23"/>
          <w:szCs w:val="23"/>
        </w:rPr>
      </w:pPr>
      <w:r>
        <w:rPr>
          <w:sz w:val="23"/>
          <w:szCs w:val="23"/>
        </w:rPr>
        <w:t xml:space="preserve">lines 117 – 120 were extracted from </w:t>
      </w:r>
      <w:hyperlink r:id="rId7" w:history="1">
        <w:r w:rsidRPr="001D3F92">
          <w:t>https://machinelearningmastery.com/index-slice-reshape-numpy-arrays-machine-learning-python/</w:t>
        </w:r>
      </w:hyperlink>
      <w:r>
        <w:rPr>
          <w:sz w:val="23"/>
          <w:szCs w:val="23"/>
        </w:rPr>
        <w:t xml:space="preserve"> and </w:t>
      </w:r>
      <w:hyperlink r:id="rId8" w:history="1">
        <w:r w:rsidR="002824A8" w:rsidRPr="002824A8">
          <w:t>https://stackoverflow.com/questions/30062429/python-how-to-get-every-first-element-in-2-dimensional-list/30062458</w:t>
        </w:r>
      </w:hyperlink>
    </w:p>
    <w:p w14:paraId="7C86F5E6" w14:textId="77777777" w:rsidR="00D73FF9" w:rsidRDefault="00120724"/>
    <w:sectPr w:rsidR="00D73FF9" w:rsidSect="00A27479">
      <w:pgSz w:w="12240" w:h="16340"/>
      <w:pgMar w:top="1874" w:right="1106" w:bottom="1440" w:left="127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00D82"/>
    <w:multiLevelType w:val="hybridMultilevel"/>
    <w:tmpl w:val="14D48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530B7"/>
    <w:multiLevelType w:val="hybridMultilevel"/>
    <w:tmpl w:val="4F4ED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EC38AB"/>
    <w:multiLevelType w:val="hybridMultilevel"/>
    <w:tmpl w:val="94A26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AE417D"/>
    <w:multiLevelType w:val="hybridMultilevel"/>
    <w:tmpl w:val="9EA0E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tTQzNDAwsDAwszRS0lEKTi0uzszPAykwqgUA+Uz5riwAAAA="/>
  </w:docVars>
  <w:rsids>
    <w:rsidRoot w:val="009337F2"/>
    <w:rsid w:val="000416DD"/>
    <w:rsid w:val="00120724"/>
    <w:rsid w:val="001D3F92"/>
    <w:rsid w:val="001E3E22"/>
    <w:rsid w:val="002824A8"/>
    <w:rsid w:val="00544EBE"/>
    <w:rsid w:val="005859BB"/>
    <w:rsid w:val="005E26AB"/>
    <w:rsid w:val="006B4AD6"/>
    <w:rsid w:val="007B1A9D"/>
    <w:rsid w:val="008F2310"/>
    <w:rsid w:val="009337F2"/>
    <w:rsid w:val="00B15EE4"/>
    <w:rsid w:val="00B80F96"/>
    <w:rsid w:val="00C93FC0"/>
    <w:rsid w:val="00D9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CF1E7"/>
  <w15:chartTrackingRefBased/>
  <w15:docId w15:val="{5DD7F3E7-E3C1-4780-93D8-8E2C59B19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59B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5EE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859B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1A9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1A9D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B1A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1A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30062429/python-how-to-get-every-first-element-in-2-dimensional-list/3006245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chinelearningmastery.com/index-slice-reshape-numpy-arrays-machine-learning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scipy.org/doc/numpy/reference/generated/numpy.fromstring.html" TargetMode="External"/><Relationship Id="rId5" Type="http://schemas.openxmlformats.org/officeDocument/2006/relationships/hyperlink" Target="https://www.cs.toronto.edu/~kriz/cifar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id Mohammed</dc:creator>
  <cp:keywords/>
  <dc:description/>
  <cp:lastModifiedBy>Shahid Mohammed</cp:lastModifiedBy>
  <cp:revision>9</cp:revision>
  <cp:lastPrinted>2020-03-27T06:08:00Z</cp:lastPrinted>
  <dcterms:created xsi:type="dcterms:W3CDTF">2020-03-27T05:13:00Z</dcterms:created>
  <dcterms:modified xsi:type="dcterms:W3CDTF">2020-03-27T06:09:00Z</dcterms:modified>
</cp:coreProperties>
</file>